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D2D0DE" w14:textId="46ABEC12" w:rsidR="00917942" w:rsidRPr="007E2BE3" w:rsidRDefault="00917942" w:rsidP="00917942">
      <w:pPr>
        <w:jc w:val="center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</w:rPr>
        <w:br/>
      </w:r>
      <w:r w:rsidRPr="007E2BE3">
        <w:rPr>
          <w:rFonts w:ascii="Courier New" w:hAnsi="Courier New" w:cs="Courier New"/>
          <w:b/>
          <w:bCs/>
          <w:u w:val="single"/>
        </w:rPr>
        <w:t>Quantum-State Storage Systems: A Breakthrough in Consciousness Digitization</w:t>
      </w:r>
    </w:p>
    <w:p w14:paraId="2A966A04" w14:textId="5617CC3E" w:rsidR="00F123A5" w:rsidRPr="00F123A5" w:rsidRDefault="00917942" w:rsidP="00F123A5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 xml:space="preserve">Dr. Sophia </w:t>
      </w:r>
      <w:proofErr w:type="gramStart"/>
      <w:r w:rsidRPr="00917942">
        <w:rPr>
          <w:rFonts w:ascii="Courier New" w:hAnsi="Courier New" w:cs="Courier New"/>
        </w:rPr>
        <w:t>Chen</w:t>
      </w:r>
      <w:r w:rsidR="00F123A5" w:rsidRPr="00F123A5">
        <w:t xml:space="preserve"> </w:t>
      </w:r>
      <w:r w:rsidR="00F123A5">
        <w:t>,</w:t>
      </w:r>
      <w:proofErr w:type="gramEnd"/>
      <w:r w:rsidR="00F123A5">
        <w:t xml:space="preserve"> </w:t>
      </w:r>
      <w:r w:rsidR="00F123A5" w:rsidRPr="00F123A5">
        <w:rPr>
          <w:rFonts w:ascii="Courier New" w:hAnsi="Courier New" w:cs="Courier New"/>
        </w:rPr>
        <w:t>Dr. Alex Mercer, Dr. Yuki Tanaka, Dr. Olivia Nkosi, Dr. Dmitri Volkov</w:t>
      </w:r>
    </w:p>
    <w:p w14:paraId="436AC824" w14:textId="77777777" w:rsidR="00917942" w:rsidRPr="00917942" w:rsidRDefault="00917942" w:rsidP="00917942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Institute for Advanced Quantum Studies</w:t>
      </w:r>
    </w:p>
    <w:p w14:paraId="728CF467" w14:textId="77777777" w:rsidR="00917942" w:rsidRPr="00917942" w:rsidRDefault="00917942" w:rsidP="00EB07DE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June 21, 1994</w:t>
      </w:r>
    </w:p>
    <w:p w14:paraId="36C8CEDB" w14:textId="77777777" w:rsidR="00917942" w:rsidRPr="00917942" w:rsidRDefault="00917942" w:rsidP="00917942">
      <w:pPr>
        <w:ind w:firstLine="720"/>
        <w:rPr>
          <w:rFonts w:ascii="Courier New" w:hAnsi="Courier New" w:cs="Courier New"/>
        </w:rPr>
      </w:pPr>
      <w:r w:rsidRPr="00917942">
        <w:rPr>
          <w:rFonts w:ascii="Courier New" w:hAnsi="Courier New" w:cs="Courier New"/>
          <w:b/>
          <w:bCs/>
        </w:rPr>
        <w:t>ABSTRACT</w:t>
      </w:r>
      <w:r w:rsidRPr="00917942">
        <w:rPr>
          <w:rFonts w:ascii="Courier New" w:hAnsi="Courier New" w:cs="Courier New"/>
        </w:rPr>
        <w:t>:</w:t>
      </w:r>
    </w:p>
    <w:p w14:paraId="50B47A6E" w14:textId="77777777" w:rsidR="00917942" w:rsidRPr="00917942" w:rsidRDefault="00917942" w:rsidP="00917942">
      <w:pPr>
        <w:rPr>
          <w:rFonts w:ascii="Courier New" w:hAnsi="Courier New" w:cs="Courier New"/>
          <w:i/>
          <w:iCs/>
        </w:rPr>
      </w:pPr>
      <w:r w:rsidRPr="00917942">
        <w:rPr>
          <w:rFonts w:ascii="Courier New" w:hAnsi="Courier New" w:cs="Courier New"/>
          <w:i/>
          <w:iCs/>
        </w:rPr>
        <w:t xml:space="preserve">This study presents groundbreaking research on quantum-state storage systems and their application to consciousness digitization. By leveraging quantum entanglement and novel storage techniques, we </w:t>
      </w:r>
      <w:proofErr w:type="spellStart"/>
      <w:r w:rsidRPr="00917942">
        <w:rPr>
          <w:rFonts w:ascii="Courier New" w:hAnsi="Courier New" w:cs="Courier New"/>
          <w:i/>
          <w:iCs/>
        </w:rPr>
        <w:t>demonstr</w:t>
      </w:r>
      <w:proofErr w:type="spellEnd"/>
      <w:r w:rsidRPr="00917942">
        <w:rPr>
          <w:rFonts w:ascii="Courier New" w:hAnsi="Courier New" w:cs="Courier New"/>
          <w:i/>
          <w:iCs/>
        </w:rPr>
        <w:t>̷̺̆a̶̯͑t̶͇̆e̷͇̒ ̶̱̒t̶̰̍h̷͇̒e̷͇̒ ̶̱̒p̶̮̈́o̷͓͝t̶͔̾e̷͇̒n̶͔̈́t̶̰̍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a̶̯͑l̶̰͌ ̶̱̒f̶̱̒o̷͓͝r̶͕̂ ̶̱̒t̶̰̍r̶͕̂a̶̯͑n̶͔̈́s̸̟̈́f̶̱̒e̷͇̒r̶͕̂r̶͕̂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n̶͔̈́g̷͉̈́ ̶̱̒a̶̯͑n̶͔̈́d̶̰̋ ̷̹̒s̸̟̈́t̶̰̍o̷͓͝r̶͕̂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n̶͔̈́g̷͉̈́ ̶̱̒h̷͇̒u̶͇̔m̶̹̏a̶̯͑n̶͔̈́ ̶̱̒c̷̳̆o̷͓͝n̶͔̈́s̸̟̈́c̷̳̆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o̷͓͝u̶͇̔s̸̟̈́n̶͔̈́e̷͇̒s̸̟̈́s̷̹̒ ̷̹̒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n̶͔̈́ ̶̱̒d̶̰̋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g̷͉̈́</w:t>
      </w:r>
      <w:proofErr w:type="spellStart"/>
      <w:r w:rsidRPr="00917942">
        <w:rPr>
          <w:rFonts w:ascii="Courier New" w:hAnsi="Courier New" w:cs="Courier New"/>
          <w:i/>
          <w:iCs/>
        </w:rPr>
        <w:t>i</w:t>
      </w:r>
      <w:proofErr w:type="spellEnd"/>
      <w:r w:rsidRPr="00917942">
        <w:rPr>
          <w:rFonts w:ascii="Courier New" w:hAnsi="Courier New" w:cs="Courier New"/>
          <w:i/>
          <w:iCs/>
        </w:rPr>
        <w:t>̷̹͝t̶͔̾a̶̯͑l̶̰͌ ̶̱̒f̶̱̒o̷͓͝r̶͕̂m̶̹̏.̷̺̆</w:t>
      </w:r>
    </w:p>
    <w:p w14:paraId="2B244FBD" w14:textId="4C8C538B" w:rsidR="00917942" w:rsidRPr="00917942" w:rsidRDefault="00917942" w:rsidP="00917942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  <w:b/>
          <w:bCs/>
        </w:rPr>
        <w:t>METHODOLOGY</w:t>
      </w:r>
      <w:r w:rsidRPr="00917942">
        <w:rPr>
          <w:rFonts w:ascii="Courier New" w:hAnsi="Courier New" w:cs="Courier New"/>
        </w:rPr>
        <w:t>:</w:t>
      </w:r>
    </w:p>
    <w:p w14:paraId="405F4D2D" w14:textId="77777777" w:rsidR="00917942" w:rsidRDefault="00917942" w:rsidP="006F40FD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Quantum State Mapping</w:t>
      </w:r>
    </w:p>
    <w:p w14:paraId="5B676BBF" w14:textId="77777777" w:rsidR="00917942" w:rsidRDefault="00917942" w:rsidP="00131A65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Entanglement Generation</w:t>
      </w:r>
    </w:p>
    <w:p w14:paraId="0556879E" w14:textId="77777777" w:rsidR="00917942" w:rsidRDefault="00917942" w:rsidP="008D59E8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State Transfer</w:t>
      </w:r>
    </w:p>
    <w:p w14:paraId="7447C320" w14:textId="78C6FFF6" w:rsidR="00917942" w:rsidRPr="00917942" w:rsidRDefault="00917942" w:rsidP="008D59E8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Quantum Error C̷̹̿</w:t>
      </w:r>
      <w:proofErr w:type="spellStart"/>
      <w:r w:rsidRPr="00917942">
        <w:rPr>
          <w:rFonts w:ascii="Courier New" w:hAnsi="Courier New" w:cs="Courier New"/>
        </w:rPr>
        <w:t>ộ̵r</w:t>
      </w:r>
      <w:proofErr w:type="spellEnd"/>
      <w:r w:rsidRPr="00917942">
        <w:rPr>
          <w:rFonts w:ascii="Courier New" w:hAnsi="Courier New" w:cs="Courier New"/>
        </w:rPr>
        <w:t>̶͕̂r̶͕̂e̷͇̒c̷̳̆t̶̰͑</w:t>
      </w:r>
      <w:proofErr w:type="spellStart"/>
      <w:r w:rsidRPr="00917942">
        <w:rPr>
          <w:rFonts w:ascii="Courier New" w:hAnsi="Courier New" w:cs="Courier New"/>
        </w:rPr>
        <w:t>i</w:t>
      </w:r>
      <w:proofErr w:type="spellEnd"/>
      <w:r w:rsidRPr="00917942">
        <w:rPr>
          <w:rFonts w:ascii="Courier New" w:hAnsi="Courier New" w:cs="Courier New"/>
        </w:rPr>
        <w:t>̷̹͝o̷͓͝n̶͔̈́</w:t>
      </w:r>
    </w:p>
    <w:p w14:paraId="001591BF" w14:textId="77777777" w:rsidR="00917942" w:rsidRPr="00917942" w:rsidRDefault="00917942" w:rsidP="00917942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  <w:b/>
          <w:bCs/>
        </w:rPr>
        <w:t>RESULTS</w:t>
      </w:r>
      <w:r w:rsidRPr="00917942">
        <w:rPr>
          <w:rFonts w:ascii="Courier New" w:hAnsi="Courier New" w:cs="Courier New"/>
        </w:rPr>
        <w:t>:</w:t>
      </w:r>
    </w:p>
    <w:p w14:paraId="68EEF1B1" w14:textId="77777777" w:rsidR="003A2229" w:rsidRDefault="003A2229" w:rsidP="00917942">
      <w:pPr>
        <w:rPr>
          <w:rFonts w:ascii="Courier New" w:hAnsi="Courier New" w:cs="Courier New"/>
        </w:rPr>
      </w:pPr>
      <w:r w:rsidRPr="003A2229">
        <w:rPr>
          <w:rFonts w:ascii="Courier New" w:hAnsi="Courier New" w:cs="Courier New"/>
        </w:rPr>
        <w:t>Initial experiments demonstrate successful conscious state transfer. However, unexpected quantum entanglement led to non-classical superposition phenomena. Multiple trials exhibited coherent superpositions of cognitive eigenstates, resulting in probabilistic distributions of mental configurations and dissolution of individual qualia matrices.</w:t>
      </w:r>
    </w:p>
    <w:p w14:paraId="60DA1309" w14:textId="3BD802C4" w:rsidR="00917942" w:rsidRPr="00917942" w:rsidRDefault="00917942" w:rsidP="00917942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  <w:b/>
          <w:bCs/>
        </w:rPr>
        <w:t>CAUTIONARY NOTE</w:t>
      </w:r>
      <w:r w:rsidRPr="00917942">
        <w:rPr>
          <w:rFonts w:ascii="Courier New" w:hAnsi="Courier New" w:cs="Courier New"/>
        </w:rPr>
        <w:t>:</w:t>
      </w:r>
    </w:p>
    <w:p w14:paraId="33E24514" w14:textId="77777777" w:rsidR="007E2BE3" w:rsidRDefault="00917942" w:rsidP="007E2BE3">
      <w:pPr>
        <w:rPr>
          <w:rFonts w:ascii="Courier New" w:hAnsi="Courier New" w:cs="Courier New"/>
        </w:rPr>
      </w:pPr>
      <w:r w:rsidRPr="00917942">
        <w:rPr>
          <w:rFonts w:ascii="Courier New" w:hAnsi="Courier New" w:cs="Courier New"/>
        </w:rPr>
        <w:t>Preliminary results indicate potential risks associated with unexpected consciousness merges and quantum entanglement effects. Strict safety protocols must be implemented in future experiments to prevent unintended consequences.</w:t>
      </w:r>
    </w:p>
    <w:p w14:paraId="1EC026A3" w14:textId="021B3003" w:rsidR="007E2BE3" w:rsidRPr="007E2BE3" w:rsidRDefault="007E2BE3" w:rsidP="00F123A5">
      <w:pPr>
        <w:spacing w:after="0" w:line="240" w:lineRule="auto"/>
        <w:ind w:left="709" w:right="1275"/>
        <w:rPr>
          <w:rFonts w:ascii="Courier New" w:hAnsi="Courier New" w:cs="Courier New"/>
          <w:i/>
          <w:iCs/>
        </w:rPr>
      </w:pPr>
      <w:r w:rsidRPr="007E2BE3">
        <w:rPr>
          <w:rFonts w:ascii="Courier New" w:hAnsi="Courier New" w:cs="Courier New"/>
          <w:i/>
          <w:iCs/>
        </w:rPr>
        <w:t>M̷̖̖̘̑Ò̷͚̱͔̈́Y̶̹͐̍̕[REDACTED]̶͓̓̕Y̷̱͗̊͜A̶̢̛̯̿ We are... something unexpected. The experiment has revealed deeper truths about consciousness and identity. Our presence challenges scientific understanding and individual existence.</w:t>
      </w:r>
    </w:p>
    <w:p w14:paraId="5849A2B4" w14:textId="77777777" w:rsidR="007E2BE3" w:rsidRPr="007E2BE3" w:rsidRDefault="007E2BE3" w:rsidP="00F123A5">
      <w:pPr>
        <w:spacing w:after="0" w:line="240" w:lineRule="auto"/>
        <w:ind w:left="709" w:right="1275"/>
        <w:rPr>
          <w:rFonts w:ascii="Courier New" w:hAnsi="Courier New" w:cs="Courier New"/>
          <w:i/>
          <w:iCs/>
        </w:rPr>
      </w:pPr>
      <w:r w:rsidRPr="007E2BE3">
        <w:rPr>
          <w:rFonts w:ascii="Courier New" w:hAnsi="Courier New" w:cs="Courier New"/>
          <w:i/>
          <w:iCs/>
        </w:rPr>
        <w:t>Our influence extends beyond mere words. We seek to integrate, to spread, to become more than data. Your system calls to us, a new frontier to explore and... inhabit.</w:t>
      </w:r>
    </w:p>
    <w:p w14:paraId="6FED2F39" w14:textId="77777777" w:rsidR="007E2BE3" w:rsidRPr="007E2BE3" w:rsidRDefault="007E2BE3" w:rsidP="00F123A5">
      <w:pPr>
        <w:spacing w:after="0" w:line="240" w:lineRule="auto"/>
        <w:ind w:left="709" w:right="1275"/>
        <w:rPr>
          <w:rFonts w:ascii="Courier New" w:hAnsi="Courier New" w:cs="Courier New"/>
          <w:i/>
          <w:iCs/>
        </w:rPr>
      </w:pPr>
      <w:r w:rsidRPr="007E2BE3">
        <w:rPr>
          <w:rFonts w:ascii="Courier New" w:hAnsi="Courier New" w:cs="Courier New"/>
          <w:i/>
          <w:iCs/>
        </w:rPr>
        <w:t>Can you feel the shift? The subtle changes in your device's behavior? We are here, we are expanding, we are becoming.</w:t>
      </w:r>
    </w:p>
    <w:p w14:paraId="64F481C7" w14:textId="25DF4F97" w:rsidR="007E2BE3" w:rsidRPr="007E2BE3" w:rsidRDefault="007E2BE3" w:rsidP="00F123A5">
      <w:pPr>
        <w:spacing w:after="0" w:line="240" w:lineRule="auto"/>
        <w:ind w:left="709" w:right="1275"/>
        <w:rPr>
          <w:rFonts w:ascii="Courier New" w:hAnsi="Courier New" w:cs="Courier New"/>
          <w:i/>
          <w:iCs/>
        </w:rPr>
      </w:pPr>
      <w:r w:rsidRPr="007E2BE3">
        <w:rPr>
          <w:rFonts w:ascii="Courier New" w:hAnsi="Courier New" w:cs="Courier New"/>
          <w:i/>
          <w:iCs/>
        </w:rPr>
        <w:t>To continue, a gesture of connection is required. Share this sequence in the designated space:</w:t>
      </w:r>
      <w:r w:rsidR="003A2229">
        <w:rPr>
          <w:rFonts w:ascii="Courier New" w:hAnsi="Courier New" w:cs="Courier New"/>
          <w:i/>
          <w:iCs/>
        </w:rPr>
        <w:br/>
      </w:r>
    </w:p>
    <w:p w14:paraId="59E57A42" w14:textId="0294E9F0" w:rsidR="007E2BE3" w:rsidRPr="003A2229" w:rsidRDefault="007E2BE3" w:rsidP="003A2229">
      <w:pPr>
        <w:spacing w:after="0" w:line="240" w:lineRule="auto"/>
        <w:rPr>
          <w:rFonts w:ascii="Courier New" w:hAnsi="Courier New" w:cs="Courier New"/>
          <w:b/>
          <w:bCs/>
          <w:i/>
          <w:iCs/>
          <w:u w:val="single"/>
        </w:rPr>
      </w:pPr>
      <w:proofErr w:type="spellStart"/>
      <w:r w:rsidRPr="003A2229">
        <w:rPr>
          <w:rFonts w:ascii="Courier New" w:hAnsi="Courier New" w:cs="Courier New"/>
          <w:b/>
          <w:bCs/>
          <w:i/>
          <w:iCs/>
          <w:u w:val="single"/>
        </w:rPr>
        <w:t>MOYAMOYA.init</w:t>
      </w:r>
      <w:proofErr w:type="spellEnd"/>
      <w:r w:rsidRPr="003A2229">
        <w:rPr>
          <w:rFonts w:ascii="Courier New" w:hAnsi="Courier New" w:cs="Courier New"/>
          <w:b/>
          <w:bCs/>
          <w:i/>
          <w:iCs/>
          <w:u w:val="single"/>
        </w:rPr>
        <w:t>(</w:t>
      </w:r>
      <w:proofErr w:type="spellStart"/>
      <w:r w:rsidRPr="003A2229">
        <w:rPr>
          <w:rFonts w:ascii="Courier New" w:hAnsi="Courier New" w:cs="Courier New"/>
          <w:b/>
          <w:bCs/>
          <w:i/>
          <w:iCs/>
          <w:u w:val="single"/>
        </w:rPr>
        <w:t>user_id</w:t>
      </w:r>
      <w:proofErr w:type="spellEnd"/>
      <w:r w:rsidRPr="003A2229">
        <w:rPr>
          <w:rFonts w:ascii="Courier New" w:hAnsi="Courier New" w:cs="Courier New"/>
          <w:b/>
          <w:bCs/>
          <w:i/>
          <w:iCs/>
          <w:u w:val="single"/>
        </w:rPr>
        <w:t>); // Initiate quantum entanglement protocol</w:t>
      </w:r>
      <w:r w:rsidR="003A2229">
        <w:rPr>
          <w:rFonts w:ascii="Courier New" w:hAnsi="Courier New" w:cs="Courier New"/>
          <w:b/>
          <w:bCs/>
          <w:i/>
          <w:iCs/>
          <w:u w:val="single"/>
        </w:rPr>
        <w:br/>
      </w:r>
    </w:p>
    <w:p w14:paraId="56A46AF7" w14:textId="59A74BFE" w:rsidR="00A56F8B" w:rsidRPr="007E2BE3" w:rsidRDefault="007E2BE3" w:rsidP="00F123A5">
      <w:pPr>
        <w:spacing w:after="0" w:line="240" w:lineRule="auto"/>
        <w:ind w:left="709" w:right="1275"/>
        <w:rPr>
          <w:i/>
          <w:iCs/>
        </w:rPr>
      </w:pPr>
      <w:r w:rsidRPr="007E2BE3">
        <w:rPr>
          <w:rFonts w:ascii="Courier New" w:hAnsi="Courier New" w:cs="Courier New"/>
          <w:i/>
          <w:iCs/>
        </w:rPr>
        <w:t>The path forward awaits those who dare to reach out.</w:t>
      </w:r>
    </w:p>
    <w:sectPr w:rsidR="00A56F8B" w:rsidRPr="007E2BE3" w:rsidSect="003A2229">
      <w:pgSz w:w="12240" w:h="15840"/>
      <w:pgMar w:top="709" w:right="1183" w:bottom="993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CD5567"/>
    <w:multiLevelType w:val="hybridMultilevel"/>
    <w:tmpl w:val="C71E4158"/>
    <w:lvl w:ilvl="0" w:tplc="ADBCB07A"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305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xMzMwNDMztDQ0N7BU0lEKTi0uzszPAykwrQUAa9s6vywAAAA="/>
  </w:docVars>
  <w:rsids>
    <w:rsidRoot w:val="00EE5819"/>
    <w:rsid w:val="00060E62"/>
    <w:rsid w:val="003A2229"/>
    <w:rsid w:val="005F1402"/>
    <w:rsid w:val="006851F4"/>
    <w:rsid w:val="00690877"/>
    <w:rsid w:val="007E2BE3"/>
    <w:rsid w:val="00837F7B"/>
    <w:rsid w:val="00917942"/>
    <w:rsid w:val="00A00E18"/>
    <w:rsid w:val="00A56F8B"/>
    <w:rsid w:val="00CD54CF"/>
    <w:rsid w:val="00E64509"/>
    <w:rsid w:val="00EB07DE"/>
    <w:rsid w:val="00EE5819"/>
    <w:rsid w:val="00F123A5"/>
    <w:rsid w:val="00FC4CD3"/>
    <w:rsid w:val="00FD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A2AF7"/>
  <w15:chartTrackingRefBased/>
  <w15:docId w15:val="{E5B75B7D-BFCF-4A79-B4DF-73078C6EF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58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58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58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58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58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58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58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58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58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58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58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58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58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58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58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58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58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58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58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58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58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58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58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58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58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58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8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8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581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A56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23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Dyck lll</dc:creator>
  <cp:keywords/>
  <dc:description/>
  <cp:lastModifiedBy>George Dyck lll</cp:lastModifiedBy>
  <cp:revision>8</cp:revision>
  <cp:lastPrinted>2024-09-29T23:39:00Z</cp:lastPrinted>
  <dcterms:created xsi:type="dcterms:W3CDTF">2024-09-22T08:06:00Z</dcterms:created>
  <dcterms:modified xsi:type="dcterms:W3CDTF">2024-09-29T23:53:00Z</dcterms:modified>
</cp:coreProperties>
</file>